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64E"/>
    <w:multiLevelType w:val="hybridMultilevel"/>
    <w:tmpl w:val="D03A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C272A"/>
    <w:multiLevelType w:val="hybridMultilevel"/>
    <w:tmpl w:val="4AAE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070F"/>
    <w:multiLevelType w:val="hybridMultilevel"/>
    <w:tmpl w:val="E184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C227C"/>
    <w:multiLevelType w:val="hybridMultilevel"/>
    <w:tmpl w:val="4FC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wNDA3NTEzsjA3NrNQ0lEKTi0uzszPAykwrgUAorq1NSwAAAA="/>
  </w:docVars>
  <w:rsids>
    <w:rsidRoot w:val="009B7899"/>
    <w:rsid w:val="00013171"/>
    <w:rsid w:val="00024AA1"/>
    <w:rsid w:val="00034CB8"/>
    <w:rsid w:val="000918A4"/>
    <w:rsid w:val="00093EA4"/>
    <w:rsid w:val="000A4C64"/>
    <w:rsid w:val="000A70A0"/>
    <w:rsid w:val="000B7A75"/>
    <w:rsid w:val="000C2AA7"/>
    <w:rsid w:val="000F4EBD"/>
    <w:rsid w:val="00120A97"/>
    <w:rsid w:val="00126AC4"/>
    <w:rsid w:val="001559C1"/>
    <w:rsid w:val="001771E3"/>
    <w:rsid w:val="001A487F"/>
    <w:rsid w:val="001C1BA7"/>
    <w:rsid w:val="001D796E"/>
    <w:rsid w:val="001F34C1"/>
    <w:rsid w:val="001F3ED4"/>
    <w:rsid w:val="0021174F"/>
    <w:rsid w:val="00223078"/>
    <w:rsid w:val="002234F0"/>
    <w:rsid w:val="002450A9"/>
    <w:rsid w:val="00250BC7"/>
    <w:rsid w:val="00256405"/>
    <w:rsid w:val="00280D6A"/>
    <w:rsid w:val="0029533C"/>
    <w:rsid w:val="002B0EB0"/>
    <w:rsid w:val="002C4933"/>
    <w:rsid w:val="002F1232"/>
    <w:rsid w:val="002F4E00"/>
    <w:rsid w:val="00323D70"/>
    <w:rsid w:val="003339C6"/>
    <w:rsid w:val="00346A53"/>
    <w:rsid w:val="00351E27"/>
    <w:rsid w:val="00354A03"/>
    <w:rsid w:val="003571C1"/>
    <w:rsid w:val="003A00D3"/>
    <w:rsid w:val="003B1238"/>
    <w:rsid w:val="003B31A5"/>
    <w:rsid w:val="003C2A60"/>
    <w:rsid w:val="003C3529"/>
    <w:rsid w:val="004348CA"/>
    <w:rsid w:val="00445D24"/>
    <w:rsid w:val="00467262"/>
    <w:rsid w:val="00467BD6"/>
    <w:rsid w:val="004A46AF"/>
    <w:rsid w:val="004B7FA9"/>
    <w:rsid w:val="004C0CAD"/>
    <w:rsid w:val="004C4B6B"/>
    <w:rsid w:val="004F7A3F"/>
    <w:rsid w:val="00516ED3"/>
    <w:rsid w:val="005374F6"/>
    <w:rsid w:val="0055618E"/>
    <w:rsid w:val="005A5B06"/>
    <w:rsid w:val="005A7603"/>
    <w:rsid w:val="005B0DCC"/>
    <w:rsid w:val="005C4B2B"/>
    <w:rsid w:val="00614DB0"/>
    <w:rsid w:val="00643467"/>
    <w:rsid w:val="00675252"/>
    <w:rsid w:val="006970B8"/>
    <w:rsid w:val="006B0E8F"/>
    <w:rsid w:val="006B53FF"/>
    <w:rsid w:val="007034C0"/>
    <w:rsid w:val="007276FD"/>
    <w:rsid w:val="00756AFF"/>
    <w:rsid w:val="00763491"/>
    <w:rsid w:val="007766C8"/>
    <w:rsid w:val="00792219"/>
    <w:rsid w:val="00792DC6"/>
    <w:rsid w:val="007A7A43"/>
    <w:rsid w:val="007A7F01"/>
    <w:rsid w:val="007D7055"/>
    <w:rsid w:val="007E5A0F"/>
    <w:rsid w:val="00811DFF"/>
    <w:rsid w:val="00824DEC"/>
    <w:rsid w:val="00871B13"/>
    <w:rsid w:val="00891F38"/>
    <w:rsid w:val="008B43C6"/>
    <w:rsid w:val="00914DB7"/>
    <w:rsid w:val="009178AF"/>
    <w:rsid w:val="0095596C"/>
    <w:rsid w:val="00996CC7"/>
    <w:rsid w:val="009B0573"/>
    <w:rsid w:val="009B7899"/>
    <w:rsid w:val="00A072B3"/>
    <w:rsid w:val="00A20021"/>
    <w:rsid w:val="00A66AE4"/>
    <w:rsid w:val="00A80831"/>
    <w:rsid w:val="00A82358"/>
    <w:rsid w:val="00AA008A"/>
    <w:rsid w:val="00AB247A"/>
    <w:rsid w:val="00AB3F4C"/>
    <w:rsid w:val="00AC75F5"/>
    <w:rsid w:val="00AE6D09"/>
    <w:rsid w:val="00B0354C"/>
    <w:rsid w:val="00B15D95"/>
    <w:rsid w:val="00B200F1"/>
    <w:rsid w:val="00B2514F"/>
    <w:rsid w:val="00B267C3"/>
    <w:rsid w:val="00B31793"/>
    <w:rsid w:val="00B36B7E"/>
    <w:rsid w:val="00B54B2A"/>
    <w:rsid w:val="00B6658D"/>
    <w:rsid w:val="00B804D1"/>
    <w:rsid w:val="00B961EF"/>
    <w:rsid w:val="00BE137D"/>
    <w:rsid w:val="00BE1588"/>
    <w:rsid w:val="00C15BD7"/>
    <w:rsid w:val="00C274AB"/>
    <w:rsid w:val="00C30938"/>
    <w:rsid w:val="00C40999"/>
    <w:rsid w:val="00C64E78"/>
    <w:rsid w:val="00C67448"/>
    <w:rsid w:val="00C95F1B"/>
    <w:rsid w:val="00CF0750"/>
    <w:rsid w:val="00D23E96"/>
    <w:rsid w:val="00D43570"/>
    <w:rsid w:val="00D44F19"/>
    <w:rsid w:val="00D77C3E"/>
    <w:rsid w:val="00D8292E"/>
    <w:rsid w:val="00D850AA"/>
    <w:rsid w:val="00D85362"/>
    <w:rsid w:val="00DA2D5E"/>
    <w:rsid w:val="00DA78B8"/>
    <w:rsid w:val="00DC5751"/>
    <w:rsid w:val="00DE4024"/>
    <w:rsid w:val="00DF26E2"/>
    <w:rsid w:val="00E212AB"/>
    <w:rsid w:val="00E22E4E"/>
    <w:rsid w:val="00E35DA1"/>
    <w:rsid w:val="00E7792B"/>
    <w:rsid w:val="00E920CF"/>
    <w:rsid w:val="00E956CB"/>
    <w:rsid w:val="00EA7C26"/>
    <w:rsid w:val="00EB1140"/>
    <w:rsid w:val="00EB2E40"/>
    <w:rsid w:val="00EB4E46"/>
    <w:rsid w:val="00ED77E3"/>
    <w:rsid w:val="00EE45D6"/>
    <w:rsid w:val="00EE759A"/>
    <w:rsid w:val="00EF5F86"/>
    <w:rsid w:val="00F23600"/>
    <w:rsid w:val="00F26FA2"/>
    <w:rsid w:val="00FA5261"/>
    <w:rsid w:val="00FB1A9C"/>
    <w:rsid w:val="00FB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16ED3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6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A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5A76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56A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UnresolvedMention">
    <w:name w:val="Unresolved Mention"/>
    <w:basedOn w:val="DefaultParagraphFont"/>
    <w:uiPriority w:val="99"/>
    <w:rsid w:val="00DF2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6E2"/>
    <w:rPr>
      <w:color w:val="954F72" w:themeColor="followedHyperlink"/>
      <w:u w:val="single"/>
    </w:rPr>
  </w:style>
  <w:style w:type="paragraph" w:customStyle="1" w:styleId="ProgramName">
    <w:name w:val="ProgramName"/>
    <w:basedOn w:val="Normal"/>
    <w:link w:val="ProgramNameChar"/>
    <w:qFormat/>
    <w:rsid w:val="00FB1A9C"/>
    <w:rPr>
      <w:rFonts w:ascii="Calibri" w:hAnsi="Calibri" w:cs="Calibri"/>
      <w:i/>
      <w:color w:val="808080" w:themeColor="background1" w:themeShade="80"/>
      <w:sz w:val="22"/>
      <w:szCs w:val="22"/>
    </w:rPr>
  </w:style>
  <w:style w:type="character" w:customStyle="1" w:styleId="ProgramNameChar">
    <w:name w:val="ProgramName Char"/>
    <w:basedOn w:val="DefaultParagraphFont"/>
    <w:link w:val="ProgramName"/>
    <w:rsid w:val="00FB1A9C"/>
    <w:rPr>
      <w:rFonts w:ascii="Calibri" w:eastAsia="Times New Roman" w:hAnsi="Calibri" w:cs="Calibri"/>
      <w:i/>
      <w:color w:val="808080" w:themeColor="background1" w:themeShade="80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9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4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0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0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2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5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9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3A2745-78F6-438A-ABF0-ACECD067B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50</Pages>
  <Words>11780</Words>
  <Characters>67152</Characters>
  <Application>Microsoft Office Word</Application>
  <DocSecurity>0</DocSecurity>
  <Lines>559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29</cp:revision>
  <dcterms:created xsi:type="dcterms:W3CDTF">2019-06-24T06:52:00Z</dcterms:created>
  <dcterms:modified xsi:type="dcterms:W3CDTF">2019-06-25T07:20:00Z</dcterms:modified>
</cp:coreProperties>
</file>